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09CA1" w14:textId="16C7610D" w:rsidR="00421546" w:rsidRPr="00AA485E" w:rsidRDefault="00AA485E" w:rsidP="00AA485E">
      <w:pPr>
        <w:pStyle w:val="Heading1"/>
        <w:jc w:val="center"/>
        <w:rPr>
          <w:b/>
          <w:sz w:val="36"/>
        </w:rPr>
      </w:pPr>
      <w:r>
        <w:rPr>
          <w:b/>
          <w:sz w:val="36"/>
        </w:rPr>
        <w:t xml:space="preserve">CS370: </w:t>
      </w:r>
      <w:r w:rsidR="000928D2">
        <w:rPr>
          <w:b/>
          <w:sz w:val="36"/>
        </w:rPr>
        <w:t>Assignment</w:t>
      </w:r>
      <w:r w:rsidR="00F51017">
        <w:rPr>
          <w:b/>
          <w:sz w:val="36"/>
        </w:rPr>
        <w:t xml:space="preserve"> </w:t>
      </w:r>
      <w:r w:rsidR="00AE6E53">
        <w:rPr>
          <w:b/>
          <w:sz w:val="36"/>
        </w:rPr>
        <w:t>3</w:t>
      </w:r>
      <w:r w:rsidR="00234089" w:rsidRPr="00AA485E">
        <w:rPr>
          <w:b/>
          <w:sz w:val="36"/>
        </w:rPr>
        <w:t xml:space="preserve"> </w:t>
      </w:r>
      <w:r>
        <w:rPr>
          <w:b/>
          <w:sz w:val="36"/>
        </w:rPr>
        <w:t>-</w:t>
      </w:r>
      <w:r w:rsidR="000928D2">
        <w:rPr>
          <w:b/>
          <w:sz w:val="36"/>
        </w:rPr>
        <w:t xml:space="preserve"> </w:t>
      </w:r>
      <w:r>
        <w:rPr>
          <w:b/>
          <w:sz w:val="36"/>
        </w:rPr>
        <w:t>Documentation</w:t>
      </w:r>
    </w:p>
    <w:p w14:paraId="027586DD" w14:textId="77777777" w:rsidR="00307F45" w:rsidRDefault="00307F45" w:rsidP="00EF4992"/>
    <w:p w14:paraId="71C36C80" w14:textId="4F28D300" w:rsidR="00817DBF" w:rsidRPr="0076306F" w:rsidRDefault="00921E36" w:rsidP="00EF4992">
      <w:pPr>
        <w:rPr>
          <w:sz w:val="28"/>
        </w:rPr>
      </w:pPr>
      <w:r w:rsidRPr="0076306F">
        <w:rPr>
          <w:b/>
          <w:sz w:val="28"/>
        </w:rPr>
        <w:t xml:space="preserve">Family </w:t>
      </w:r>
      <w:r w:rsidR="00794451" w:rsidRPr="0076306F">
        <w:rPr>
          <w:b/>
          <w:sz w:val="28"/>
        </w:rPr>
        <w:t>Name</w:t>
      </w:r>
      <w:r w:rsidR="00794451">
        <w:rPr>
          <w:b/>
          <w:sz w:val="28"/>
        </w:rPr>
        <w:t>:</w:t>
      </w:r>
      <w:r w:rsidR="00307F45" w:rsidRPr="0076306F">
        <w:rPr>
          <w:sz w:val="28"/>
        </w:rPr>
        <w:t xml:space="preserve"> </w:t>
      </w:r>
      <w:r w:rsidR="008B7BB6">
        <w:rPr>
          <w:sz w:val="28"/>
        </w:rPr>
        <w:t xml:space="preserve">Goh </w:t>
      </w:r>
    </w:p>
    <w:p w14:paraId="71266EC0" w14:textId="6707CAE8" w:rsidR="00307F45" w:rsidRPr="0076306F" w:rsidRDefault="00307F45" w:rsidP="00EF4992">
      <w:pPr>
        <w:rPr>
          <w:sz w:val="28"/>
        </w:rPr>
      </w:pPr>
      <w:r w:rsidRPr="0076306F">
        <w:rPr>
          <w:b/>
          <w:sz w:val="28"/>
        </w:rPr>
        <w:t>First Name</w:t>
      </w:r>
      <w:proofErr w:type="gramStart"/>
      <w:r w:rsidR="0076306F">
        <w:rPr>
          <w:b/>
          <w:sz w:val="28"/>
        </w:rPr>
        <w:tab/>
      </w:r>
      <w:r w:rsidR="000B37C6">
        <w:rPr>
          <w:b/>
          <w:sz w:val="28"/>
        </w:rPr>
        <w:t xml:space="preserve"> </w:t>
      </w:r>
      <w:r w:rsidRPr="0076306F">
        <w:rPr>
          <w:b/>
          <w:sz w:val="28"/>
        </w:rPr>
        <w:t>:</w:t>
      </w:r>
      <w:proofErr w:type="gramEnd"/>
      <w:r w:rsidR="00921E36" w:rsidRPr="0076306F">
        <w:rPr>
          <w:sz w:val="28"/>
        </w:rPr>
        <w:t xml:space="preserve"> </w:t>
      </w:r>
      <w:r w:rsidRPr="0076306F">
        <w:rPr>
          <w:sz w:val="28"/>
        </w:rPr>
        <w:t xml:space="preserve"> </w:t>
      </w:r>
      <w:r w:rsidR="008B7BB6">
        <w:rPr>
          <w:sz w:val="28"/>
        </w:rPr>
        <w:t>Wei Zhe</w:t>
      </w:r>
    </w:p>
    <w:p w14:paraId="6A739D14" w14:textId="078420CD" w:rsidR="00307F45" w:rsidRPr="0076306F" w:rsidRDefault="00307F45" w:rsidP="00EF4992">
      <w:pPr>
        <w:rPr>
          <w:b/>
          <w:sz w:val="28"/>
        </w:rPr>
      </w:pPr>
      <w:r w:rsidRPr="0076306F">
        <w:rPr>
          <w:b/>
          <w:sz w:val="28"/>
        </w:rPr>
        <w:t>Email id</w:t>
      </w:r>
      <w:proofErr w:type="gramStart"/>
      <w:r w:rsidR="00921E36" w:rsidRPr="0076306F">
        <w:rPr>
          <w:b/>
          <w:sz w:val="28"/>
        </w:rPr>
        <w:tab/>
      </w:r>
      <w:r w:rsidR="000B37C6">
        <w:rPr>
          <w:b/>
          <w:sz w:val="28"/>
        </w:rPr>
        <w:t xml:space="preserve"> </w:t>
      </w:r>
      <w:r w:rsidRPr="0076306F">
        <w:rPr>
          <w:b/>
          <w:sz w:val="28"/>
        </w:rPr>
        <w:t>:</w:t>
      </w:r>
      <w:proofErr w:type="gramEnd"/>
      <w:r w:rsidR="008B7BB6">
        <w:rPr>
          <w:b/>
          <w:sz w:val="28"/>
        </w:rPr>
        <w:t xml:space="preserve"> weizhe.goh@digipen.edu</w:t>
      </w:r>
    </w:p>
    <w:p w14:paraId="705E06AB" w14:textId="77777777" w:rsidR="00307F45" w:rsidRDefault="00307F45" w:rsidP="00EF4992"/>
    <w:p w14:paraId="6232B85E" w14:textId="77777777" w:rsidR="00234089" w:rsidRDefault="00234089" w:rsidP="00234089">
      <w:pPr>
        <w:jc w:val="center"/>
      </w:pPr>
      <w:r>
        <w:t>_________________________________________________________________________</w:t>
      </w:r>
    </w:p>
    <w:p w14:paraId="4ED7DDDE" w14:textId="77777777" w:rsidR="00307F45" w:rsidRDefault="00307F45" w:rsidP="00EF4992"/>
    <w:p w14:paraId="4A6760D2" w14:textId="77777777" w:rsidR="00307F45" w:rsidRDefault="00307F45" w:rsidP="00EF4992">
      <w:r>
        <w:t xml:space="preserve">Declaration: </w:t>
      </w:r>
    </w:p>
    <w:p w14:paraId="7AFA2397" w14:textId="77777777" w:rsidR="00307F45" w:rsidRDefault="00307F45" w:rsidP="00307F45">
      <w:pPr>
        <w:jc w:val="both"/>
      </w:pPr>
      <w:r>
        <w:t xml:space="preserve">I hereby declare that </w:t>
      </w:r>
      <w:r w:rsidR="008833C0">
        <w:t xml:space="preserve">I adhere to the Academic Integrity Policy stated in the syllabus document. In addition, I also declare that the </w:t>
      </w:r>
      <w:r>
        <w:t xml:space="preserve">output images shown in this document are solely taken from the project that I have implemented for this assignment and the same output image will be generated when run in any </w:t>
      </w:r>
      <w:proofErr w:type="spellStart"/>
      <w:r>
        <w:t>Digipen</w:t>
      </w:r>
      <w:proofErr w:type="spellEnd"/>
      <w:r>
        <w:t xml:space="preserve"> PCs using the submitted project.</w:t>
      </w:r>
    </w:p>
    <w:p w14:paraId="693446BF" w14:textId="0FAC8BDB" w:rsidR="00307F45" w:rsidRDefault="008B7BB6" w:rsidP="00EF4992">
      <w:r>
        <w:rPr>
          <w:noProof/>
        </w:rPr>
        <mc:AlternateContent>
          <mc:Choice Requires="wpi">
            <w:drawing>
              <wp:anchor distT="0" distB="0" distL="114300" distR="114300" simplePos="0" relativeHeight="251650048" behindDoc="0" locked="0" layoutInCell="1" allowOverlap="1" wp14:anchorId="697E0E99" wp14:editId="4FB7C9EE">
                <wp:simplePos x="0" y="0"/>
                <wp:positionH relativeFrom="column">
                  <wp:posOffset>2484930</wp:posOffset>
                </wp:positionH>
                <wp:positionV relativeFrom="paragraph">
                  <wp:posOffset>100420</wp:posOffset>
                </wp:positionV>
                <wp:extent cx="324360" cy="213840"/>
                <wp:effectExtent l="57150" t="38100" r="38100" b="53340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324360" cy="213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4B4C36F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3" o:spid="_x0000_s1026" type="#_x0000_t75" style="position:absolute;margin-left:194.95pt;margin-top:7.2pt;width:27pt;height:18.3pt;z-index: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">
                <v:imagedata r:id="rId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49024" behindDoc="0" locked="0" layoutInCell="1" allowOverlap="1" wp14:anchorId="7AD3775B" wp14:editId="2E74BE5D">
                <wp:simplePos x="0" y="0"/>
                <wp:positionH relativeFrom="column">
                  <wp:posOffset>1560195</wp:posOffset>
                </wp:positionH>
                <wp:positionV relativeFrom="paragraph">
                  <wp:posOffset>-21590</wp:posOffset>
                </wp:positionV>
                <wp:extent cx="944910" cy="335280"/>
                <wp:effectExtent l="38100" t="38100" r="45720" b="45720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944910" cy="335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C29ABB" id="Ink 12" o:spid="_x0000_s1026" type="#_x0000_t75" style="position:absolute;margin-left:122.15pt;margin-top:-2.4pt;width:75.8pt;height:27.8pt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">
                <v:imagedata r:id="rId9" o:title=""/>
              </v:shape>
            </w:pict>
          </mc:Fallback>
        </mc:AlternateContent>
      </w:r>
    </w:p>
    <w:p w14:paraId="158B0700" w14:textId="77777777" w:rsidR="00234089" w:rsidRDefault="00234089" w:rsidP="00234089">
      <w:pPr>
        <w:jc w:val="center"/>
      </w:pPr>
      <w:r>
        <w:t>_________________________________________________________________________</w:t>
      </w:r>
    </w:p>
    <w:p w14:paraId="119836E9" w14:textId="77777777" w:rsidR="00234089" w:rsidRDefault="00234089" w:rsidP="00EF4992"/>
    <w:p w14:paraId="37EE39B3" w14:textId="0FABCA61" w:rsidR="00D52A66" w:rsidRDefault="00D52A66" w:rsidP="00D97696"/>
    <w:p w14:paraId="4C7FA9A7" w14:textId="589C5145" w:rsidR="00D97696" w:rsidRDefault="00D97696" w:rsidP="00D97696"/>
    <w:p w14:paraId="7FE6A997" w14:textId="4F050AC7" w:rsidR="00D97696" w:rsidRDefault="00D97696" w:rsidP="00D97696"/>
    <w:p w14:paraId="0F7B5720" w14:textId="09CA3082" w:rsidR="00D97696" w:rsidRDefault="00D97696" w:rsidP="00D97696"/>
    <w:p w14:paraId="2CB3A273" w14:textId="026BEA9A" w:rsidR="00D97696" w:rsidRDefault="00D97696" w:rsidP="00D97696"/>
    <w:p w14:paraId="0113BABD" w14:textId="6CEF9F41" w:rsidR="00D97696" w:rsidRDefault="00D97696" w:rsidP="00D97696"/>
    <w:p w14:paraId="3FBD7319" w14:textId="61F561DE" w:rsidR="00D97696" w:rsidRDefault="00D97696" w:rsidP="00D97696"/>
    <w:p w14:paraId="1DB86F0C" w14:textId="4788DA54" w:rsidR="00D97696" w:rsidRDefault="00D97696" w:rsidP="00D97696"/>
    <w:p w14:paraId="682CA07B" w14:textId="131571F7" w:rsidR="00D97696" w:rsidRDefault="00D97696" w:rsidP="00D97696"/>
    <w:p w14:paraId="38C1DE0F" w14:textId="0070AA50" w:rsidR="00D97696" w:rsidRDefault="00D97696" w:rsidP="00D97696"/>
    <w:p w14:paraId="7D426FC3" w14:textId="78C68E96" w:rsidR="00D97696" w:rsidRDefault="00D97696" w:rsidP="00D97696"/>
    <w:p w14:paraId="792D2C8F" w14:textId="551364E8" w:rsidR="00D97696" w:rsidRDefault="00D97696" w:rsidP="00D97696"/>
    <w:p w14:paraId="2A766B08" w14:textId="77777777" w:rsidR="00D97696" w:rsidRDefault="00D97696" w:rsidP="00D97696">
      <w:pPr>
        <w:pStyle w:val="Default"/>
      </w:pPr>
    </w:p>
    <w:p w14:paraId="6664D509" w14:textId="3C697A5F" w:rsidR="007952C6" w:rsidRDefault="007952C6" w:rsidP="00D97696">
      <w:pPr>
        <w:rPr>
          <w:b/>
          <w:bCs/>
          <w:sz w:val="28"/>
          <w:szCs w:val="28"/>
        </w:rPr>
      </w:pPr>
      <w:r>
        <w:rPr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44B08C2" wp14:editId="04CD4462">
                <wp:simplePos x="0" y="0"/>
                <wp:positionH relativeFrom="column">
                  <wp:posOffset>-19050</wp:posOffset>
                </wp:positionH>
                <wp:positionV relativeFrom="paragraph">
                  <wp:posOffset>333375</wp:posOffset>
                </wp:positionV>
                <wp:extent cx="2047875" cy="323850"/>
                <wp:effectExtent l="0" t="0" r="9525" b="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7875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BAEDB6F" w14:textId="39779151" w:rsidR="007952C6" w:rsidRPr="007952C6" w:rsidRDefault="007952C6">
                            <w:pPr>
                              <w:rPr>
                                <w:lang w:val="en-SG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olor w:val="2E74B5" w:themeColor="accent1" w:themeShade="BF"/>
                                <w:sz w:val="28"/>
                                <w:szCs w:val="28"/>
                                <w:lang w:val="en-SG"/>
                              </w:rPr>
                              <w:t xml:space="preserve">      Fourier Trans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44B08C2"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26" type="#_x0000_t202" style="position:absolute;margin-left:-1.5pt;margin-top:26.25pt;width:161.25pt;height:25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" fillcolor="white [3201]" stroked="f" strokeweight=".5pt">
                <v:textbox>
                  <w:txbxContent>
                    <w:p w14:paraId="3BAEDB6F" w14:textId="39779151" w:rsidR="007952C6" w:rsidRPr="007952C6" w:rsidRDefault="007952C6">
                      <w:pPr>
                        <w:rPr>
                          <w:lang w:val="en-SG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color w:val="2E74B5" w:themeColor="accent1" w:themeShade="BF"/>
                          <w:sz w:val="28"/>
                          <w:szCs w:val="28"/>
                          <w:lang w:val="en-SG"/>
                        </w:rPr>
                        <w:t xml:space="preserve">      Fourier Transform</w:t>
                      </w:r>
                    </w:p>
                  </w:txbxContent>
                </v:textbox>
              </v:shape>
            </w:pict>
          </mc:Fallback>
        </mc:AlternateContent>
      </w:r>
      <w:r w:rsidR="00D97696" w:rsidRPr="00D97696">
        <w:rPr>
          <w:sz w:val="28"/>
          <w:szCs w:val="28"/>
        </w:rPr>
        <w:t xml:space="preserve"> </w:t>
      </w:r>
      <w:r w:rsidR="00D97696" w:rsidRPr="00D97696">
        <w:rPr>
          <w:b/>
          <w:bCs/>
          <w:sz w:val="28"/>
          <w:szCs w:val="28"/>
        </w:rPr>
        <w:t>Part 1 - Direct Implementation</w:t>
      </w:r>
      <w:r w:rsidR="00D97696">
        <w:rPr>
          <w:b/>
          <w:bCs/>
          <w:sz w:val="28"/>
          <w:szCs w:val="28"/>
        </w:rPr>
        <w:t xml:space="preserve"> (Brute Force</w:t>
      </w:r>
      <w:r w:rsidR="007430F7">
        <w:rPr>
          <w:b/>
          <w:bCs/>
          <w:sz w:val="28"/>
          <w:szCs w:val="28"/>
        </w:rPr>
        <w:t xml:space="preserve"> Method</w:t>
      </w:r>
      <w:r w:rsidR="00D97696">
        <w:rPr>
          <w:b/>
          <w:bCs/>
          <w:sz w:val="28"/>
          <w:szCs w:val="28"/>
        </w:rPr>
        <w:t>)</w:t>
      </w:r>
    </w:p>
    <w:p w14:paraId="3B06C9B6" w14:textId="2167C940" w:rsidR="007952C6" w:rsidRPr="007952C6" w:rsidRDefault="005C677F" w:rsidP="00D97696">
      <w:pPr>
        <w:rPr>
          <w:b/>
          <w:bCs/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2F27C9AC" wp14:editId="1383D435">
                <wp:simplePos x="0" y="0"/>
                <wp:positionH relativeFrom="column">
                  <wp:posOffset>1943100</wp:posOffset>
                </wp:positionH>
                <wp:positionV relativeFrom="paragraph">
                  <wp:posOffset>18415</wp:posOffset>
                </wp:positionV>
                <wp:extent cx="2047875" cy="323850"/>
                <wp:effectExtent l="0" t="0" r="9525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7875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936F625" w14:textId="20DA6FBD" w:rsidR="005C677F" w:rsidRPr="007952C6" w:rsidRDefault="005C677F" w:rsidP="005C677F">
                            <w:pPr>
                              <w:rPr>
                                <w:lang w:val="en-SG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olor w:val="2E74B5" w:themeColor="accent1" w:themeShade="BF"/>
                                <w:sz w:val="28"/>
                                <w:szCs w:val="28"/>
                                <w:lang w:val="en-SG"/>
                              </w:rPr>
                              <w:t xml:space="preserve">                      -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27C9AC" id="Text Box 32" o:spid="_x0000_s1027" type="#_x0000_t202" style="position:absolute;margin-left:153pt;margin-top:1.45pt;width:161.25pt;height:25.5pt;z-index:25166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" fillcolor="white [3201]" stroked="f" strokeweight=".5pt">
                <v:textbox>
                  <w:txbxContent>
                    <w:p w14:paraId="0936F625" w14:textId="20DA6FBD" w:rsidR="005C677F" w:rsidRPr="007952C6" w:rsidRDefault="005C677F" w:rsidP="005C677F">
                      <w:pPr>
                        <w:rPr>
                          <w:lang w:val="en-SG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color w:val="2E74B5" w:themeColor="accent1" w:themeShade="BF"/>
                          <w:sz w:val="28"/>
                          <w:szCs w:val="28"/>
                          <w:lang w:val="en-SG"/>
                        </w:rPr>
                        <w:t xml:space="preserve">                      -&gt;</w:t>
                      </w:r>
                    </w:p>
                  </w:txbxContent>
                </v:textbox>
              </v:shape>
            </w:pict>
          </mc:Fallback>
        </mc:AlternateContent>
      </w:r>
      <w:r w:rsidR="007952C6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72B7DA32" wp14:editId="51C511FB">
                <wp:simplePos x="0" y="0"/>
                <wp:positionH relativeFrom="column">
                  <wp:posOffset>4085590</wp:posOffset>
                </wp:positionH>
                <wp:positionV relativeFrom="paragraph">
                  <wp:posOffset>8890</wp:posOffset>
                </wp:positionV>
                <wp:extent cx="2047875" cy="323850"/>
                <wp:effectExtent l="0" t="0" r="9525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7875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38B5ED4" w14:textId="58BE24E1" w:rsidR="007952C6" w:rsidRPr="007952C6" w:rsidRDefault="007952C6" w:rsidP="007952C6">
                            <w:pPr>
                              <w:rPr>
                                <w:lang w:val="en-SG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olor w:val="2E74B5" w:themeColor="accent1" w:themeShade="BF"/>
                                <w:sz w:val="28"/>
                                <w:szCs w:val="28"/>
                                <w:lang w:val="en-SG"/>
                              </w:rPr>
                              <w:t>Inverse Fourier Trans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2B7DA32" id="Text Box 31" o:spid="_x0000_s1028" type="#_x0000_t202" style="position:absolute;margin-left:321.7pt;margin-top:.7pt;width:161.25pt;height:25.5pt;z-index:25166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" fillcolor="white [3201]" stroked="f" strokeweight=".5pt">
                <v:textbox>
                  <w:txbxContent>
                    <w:p w14:paraId="738B5ED4" w14:textId="58BE24E1" w:rsidR="007952C6" w:rsidRPr="007952C6" w:rsidRDefault="007952C6" w:rsidP="007952C6">
                      <w:pPr>
                        <w:rPr>
                          <w:lang w:val="en-SG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color w:val="2E74B5" w:themeColor="accent1" w:themeShade="BF"/>
                          <w:sz w:val="28"/>
                          <w:szCs w:val="28"/>
                          <w:lang w:val="en-SG"/>
                        </w:rPr>
                        <w:t>Inverse Fourier Transform</w:t>
                      </w:r>
                    </w:p>
                  </w:txbxContent>
                </v:textbox>
              </v:shape>
            </w:pict>
          </mc:Fallback>
        </mc:AlternateContent>
      </w:r>
    </w:p>
    <w:p w14:paraId="68EA9D5E" w14:textId="25A05905" w:rsidR="007952C6" w:rsidRPr="007952C6" w:rsidRDefault="00B72885" w:rsidP="007952C6">
      <w:pPr>
        <w:pStyle w:val="ListParagraph"/>
        <w:ind w:left="435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3872" behindDoc="0" locked="0" layoutInCell="1" allowOverlap="1" wp14:anchorId="7E3EB327" wp14:editId="35BB2C0A">
            <wp:simplePos x="0" y="0"/>
            <wp:positionH relativeFrom="column">
              <wp:posOffset>2143125</wp:posOffset>
            </wp:positionH>
            <wp:positionV relativeFrom="paragraph">
              <wp:posOffset>556895</wp:posOffset>
            </wp:positionV>
            <wp:extent cx="1800225" cy="638810"/>
            <wp:effectExtent l="0" t="0" r="9525" b="889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225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952C6" w:rsidRPr="007952C6">
        <w:rPr>
          <w:noProof/>
          <w:sz w:val="28"/>
          <w:szCs w:val="28"/>
        </w:rPr>
        <w:drawing>
          <wp:anchor distT="0" distB="0" distL="114300" distR="114300" simplePos="0" relativeHeight="251654656" behindDoc="0" locked="0" layoutInCell="1" allowOverlap="1" wp14:anchorId="68839A27" wp14:editId="30A8BB28">
            <wp:simplePos x="0" y="0"/>
            <wp:positionH relativeFrom="column">
              <wp:posOffset>4071620</wp:posOffset>
            </wp:positionH>
            <wp:positionV relativeFrom="paragraph">
              <wp:posOffset>42545</wp:posOffset>
            </wp:positionV>
            <wp:extent cx="2061210" cy="2105025"/>
            <wp:effectExtent l="0" t="0" r="0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1210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952C6">
        <w:rPr>
          <w:noProof/>
        </w:rPr>
        <w:drawing>
          <wp:anchor distT="0" distB="0" distL="114300" distR="114300" simplePos="0" relativeHeight="251648000" behindDoc="0" locked="0" layoutInCell="1" allowOverlap="1" wp14:anchorId="5437BF73" wp14:editId="2EF0084A">
            <wp:simplePos x="0" y="0"/>
            <wp:positionH relativeFrom="column">
              <wp:posOffset>0</wp:posOffset>
            </wp:positionH>
            <wp:positionV relativeFrom="paragraph">
              <wp:posOffset>9525</wp:posOffset>
            </wp:positionV>
            <wp:extent cx="2043404" cy="208597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3404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1CFF50F" w14:textId="21D9DD4D" w:rsidR="00D97696" w:rsidRDefault="00D97696" w:rsidP="00D97696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</w:p>
    <w:p w14:paraId="428B11DA" w14:textId="0DCB3828" w:rsidR="007952C6" w:rsidRDefault="007952C6" w:rsidP="00D97696">
      <w:pPr>
        <w:rPr>
          <w:rFonts w:asciiTheme="majorHAnsi" w:eastAsiaTheme="majorEastAsia" w:hAnsiTheme="majorHAnsi" w:cstheme="majorBidi"/>
          <w:color w:val="2E74B5" w:themeColor="accent1" w:themeShade="BF"/>
          <w:sz w:val="24"/>
          <w:szCs w:val="24"/>
        </w:rPr>
      </w:pPr>
    </w:p>
    <w:p w14:paraId="576045F0" w14:textId="0B7DC273" w:rsidR="007952C6" w:rsidRDefault="007952C6" w:rsidP="00D97696">
      <w:pPr>
        <w:rPr>
          <w:rFonts w:asciiTheme="majorHAnsi" w:eastAsiaTheme="majorEastAsia" w:hAnsiTheme="majorHAnsi" w:cstheme="majorBidi"/>
          <w:color w:val="2E74B5" w:themeColor="accent1" w:themeShade="BF"/>
          <w:sz w:val="24"/>
          <w:szCs w:val="24"/>
        </w:rPr>
      </w:pPr>
    </w:p>
    <w:p w14:paraId="26B35391" w14:textId="77777777" w:rsidR="007952C6" w:rsidRDefault="007952C6" w:rsidP="007952C6">
      <w:pPr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</w:pPr>
    </w:p>
    <w:p w14:paraId="0BB9201A" w14:textId="501B1505" w:rsidR="007952C6" w:rsidRDefault="007952C6" w:rsidP="007952C6">
      <w:pPr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</w:pPr>
      <w:r w:rsidRPr="007952C6"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  <w:t>File -&gt; Open -&gt; Load Apple</w:t>
      </w:r>
      <w:r w:rsidR="000B6222"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  <w:t>.ppm</w:t>
      </w:r>
      <w:r w:rsidRPr="007952C6"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  <w:t xml:space="preserve"> Image -&gt; Fourier Transform -&gt; DFT – Brute Force </w:t>
      </w:r>
      <w:r w:rsidR="00457D5A"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  <w:t xml:space="preserve">Method </w:t>
      </w:r>
      <w:r w:rsidRPr="007952C6"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  <w:t>(10mins) -&gt; Click OK -&gt; Generate Inverse Fourier Transform (15mins)</w:t>
      </w:r>
    </w:p>
    <w:p w14:paraId="444B5F17" w14:textId="605C9BB2" w:rsidR="007952C6" w:rsidRDefault="007952C6" w:rsidP="007952C6">
      <w:pPr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</w:pPr>
    </w:p>
    <w:p w14:paraId="0689DBB2" w14:textId="1A51E692" w:rsidR="005C677F" w:rsidRDefault="005C677F" w:rsidP="005C677F">
      <w:pPr>
        <w:rPr>
          <w:b/>
          <w:bCs/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739772F" wp14:editId="215B3158">
                <wp:simplePos x="0" y="0"/>
                <wp:positionH relativeFrom="column">
                  <wp:posOffset>-19050</wp:posOffset>
                </wp:positionH>
                <wp:positionV relativeFrom="paragraph">
                  <wp:posOffset>333375</wp:posOffset>
                </wp:positionV>
                <wp:extent cx="2047875" cy="323850"/>
                <wp:effectExtent l="0" t="0" r="9525" b="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7875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6CBB644" w14:textId="77777777" w:rsidR="005C677F" w:rsidRPr="007952C6" w:rsidRDefault="005C677F" w:rsidP="005C677F">
                            <w:pPr>
                              <w:rPr>
                                <w:lang w:val="en-SG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olor w:val="2E74B5" w:themeColor="accent1" w:themeShade="BF"/>
                                <w:sz w:val="28"/>
                                <w:szCs w:val="28"/>
                                <w:lang w:val="en-SG"/>
                              </w:rPr>
                              <w:t xml:space="preserve">      Fourier Trans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39772F" id="Text Box 33" o:spid="_x0000_s1029" type="#_x0000_t202" style="position:absolute;margin-left:-1.5pt;margin-top:26.25pt;width:161.25pt;height:25.5pt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" fillcolor="white [3201]" stroked="f" strokeweight=".5pt">
                <v:textbox>
                  <w:txbxContent>
                    <w:p w14:paraId="06CBB644" w14:textId="77777777" w:rsidR="005C677F" w:rsidRPr="007952C6" w:rsidRDefault="005C677F" w:rsidP="005C677F">
                      <w:pPr>
                        <w:rPr>
                          <w:lang w:val="en-SG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color w:val="2E74B5" w:themeColor="accent1" w:themeShade="BF"/>
                          <w:sz w:val="28"/>
                          <w:szCs w:val="28"/>
                          <w:lang w:val="en-SG"/>
                        </w:rPr>
                        <w:t xml:space="preserve">      Fourier Transform</w:t>
                      </w:r>
                    </w:p>
                  </w:txbxContent>
                </v:textbox>
              </v:shape>
            </w:pict>
          </mc:Fallback>
        </mc:AlternateContent>
      </w:r>
      <w:r w:rsidRPr="00D97696">
        <w:rPr>
          <w:sz w:val="28"/>
          <w:szCs w:val="28"/>
        </w:rPr>
        <w:t xml:space="preserve"> </w:t>
      </w:r>
      <w:r w:rsidRPr="00D97696">
        <w:rPr>
          <w:b/>
          <w:bCs/>
          <w:sz w:val="28"/>
          <w:szCs w:val="28"/>
        </w:rPr>
        <w:t>Part 1 - Direct Implementation</w:t>
      </w:r>
      <w:r>
        <w:rPr>
          <w:b/>
          <w:bCs/>
          <w:sz w:val="28"/>
          <w:szCs w:val="28"/>
        </w:rPr>
        <w:t xml:space="preserve"> (</w:t>
      </w:r>
      <w:r w:rsidR="007430F7">
        <w:rPr>
          <w:b/>
          <w:bCs/>
          <w:sz w:val="28"/>
          <w:szCs w:val="28"/>
        </w:rPr>
        <w:t>Separable Method</w:t>
      </w:r>
      <w:r>
        <w:rPr>
          <w:b/>
          <w:bCs/>
          <w:sz w:val="28"/>
          <w:szCs w:val="28"/>
        </w:rPr>
        <w:t>)</w:t>
      </w:r>
    </w:p>
    <w:p w14:paraId="71BDE386" w14:textId="77777777" w:rsidR="005C677F" w:rsidRPr="007952C6" w:rsidRDefault="005C677F" w:rsidP="005C677F">
      <w:pPr>
        <w:rPr>
          <w:b/>
          <w:bCs/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BD274ED" wp14:editId="6233C696">
                <wp:simplePos x="0" y="0"/>
                <wp:positionH relativeFrom="column">
                  <wp:posOffset>1943100</wp:posOffset>
                </wp:positionH>
                <wp:positionV relativeFrom="paragraph">
                  <wp:posOffset>18415</wp:posOffset>
                </wp:positionV>
                <wp:extent cx="2047875" cy="323850"/>
                <wp:effectExtent l="0" t="0" r="9525" b="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7875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DE58C5F" w14:textId="77777777" w:rsidR="005C677F" w:rsidRPr="007952C6" w:rsidRDefault="005C677F" w:rsidP="005C677F">
                            <w:pPr>
                              <w:rPr>
                                <w:lang w:val="en-SG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olor w:val="2E74B5" w:themeColor="accent1" w:themeShade="BF"/>
                                <w:sz w:val="28"/>
                                <w:szCs w:val="28"/>
                                <w:lang w:val="en-SG"/>
                              </w:rPr>
                              <w:t xml:space="preserve">                      -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D274ED" id="Text Box 34" o:spid="_x0000_s1030" type="#_x0000_t202" style="position:absolute;margin-left:153pt;margin-top:1.45pt;width:161.25pt;height:25.5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" fillcolor="white [3201]" stroked="f" strokeweight=".5pt">
                <v:textbox>
                  <w:txbxContent>
                    <w:p w14:paraId="5DE58C5F" w14:textId="77777777" w:rsidR="005C677F" w:rsidRPr="007952C6" w:rsidRDefault="005C677F" w:rsidP="005C677F">
                      <w:pPr>
                        <w:rPr>
                          <w:lang w:val="en-SG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color w:val="2E74B5" w:themeColor="accent1" w:themeShade="BF"/>
                          <w:sz w:val="28"/>
                          <w:szCs w:val="28"/>
                          <w:lang w:val="en-SG"/>
                        </w:rPr>
                        <w:t xml:space="preserve">                      -&gt;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9C89006" wp14:editId="4280CC8B">
                <wp:simplePos x="0" y="0"/>
                <wp:positionH relativeFrom="column">
                  <wp:posOffset>4085590</wp:posOffset>
                </wp:positionH>
                <wp:positionV relativeFrom="paragraph">
                  <wp:posOffset>8890</wp:posOffset>
                </wp:positionV>
                <wp:extent cx="2047875" cy="323850"/>
                <wp:effectExtent l="0" t="0" r="9525" b="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7875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294ECC9" w14:textId="77777777" w:rsidR="005C677F" w:rsidRPr="007952C6" w:rsidRDefault="005C677F" w:rsidP="005C677F">
                            <w:pPr>
                              <w:rPr>
                                <w:lang w:val="en-SG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olor w:val="2E74B5" w:themeColor="accent1" w:themeShade="BF"/>
                                <w:sz w:val="28"/>
                                <w:szCs w:val="28"/>
                                <w:lang w:val="en-SG"/>
                              </w:rPr>
                              <w:t>Inverse Fourier Trans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C89006" id="Text Box 35" o:spid="_x0000_s1031" type="#_x0000_t202" style="position:absolute;margin-left:321.7pt;margin-top:.7pt;width:161.25pt;height:25.5p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" fillcolor="white [3201]" stroked="f" strokeweight=".5pt">
                <v:textbox>
                  <w:txbxContent>
                    <w:p w14:paraId="2294ECC9" w14:textId="77777777" w:rsidR="005C677F" w:rsidRPr="007952C6" w:rsidRDefault="005C677F" w:rsidP="005C677F">
                      <w:pPr>
                        <w:rPr>
                          <w:lang w:val="en-SG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color w:val="2E74B5" w:themeColor="accent1" w:themeShade="BF"/>
                          <w:sz w:val="28"/>
                          <w:szCs w:val="28"/>
                          <w:lang w:val="en-SG"/>
                        </w:rPr>
                        <w:t>Inverse Fourier Transform</w:t>
                      </w:r>
                    </w:p>
                  </w:txbxContent>
                </v:textbox>
              </v:shape>
            </w:pict>
          </mc:Fallback>
        </mc:AlternateContent>
      </w:r>
    </w:p>
    <w:p w14:paraId="1CCE7DCC" w14:textId="55FBC968" w:rsidR="005C677F" w:rsidRPr="007952C6" w:rsidRDefault="005C677F" w:rsidP="005C677F">
      <w:pPr>
        <w:pStyle w:val="ListParagraph"/>
        <w:ind w:left="435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 w:rsidRPr="007952C6">
        <w:rPr>
          <w:noProof/>
          <w:sz w:val="28"/>
          <w:szCs w:val="28"/>
        </w:rPr>
        <w:drawing>
          <wp:anchor distT="0" distB="0" distL="114300" distR="114300" simplePos="0" relativeHeight="251652608" behindDoc="0" locked="0" layoutInCell="1" allowOverlap="1" wp14:anchorId="24A12330" wp14:editId="47B49039">
            <wp:simplePos x="0" y="0"/>
            <wp:positionH relativeFrom="column">
              <wp:posOffset>4071620</wp:posOffset>
            </wp:positionH>
            <wp:positionV relativeFrom="paragraph">
              <wp:posOffset>42545</wp:posOffset>
            </wp:positionV>
            <wp:extent cx="2061210" cy="2105025"/>
            <wp:effectExtent l="0" t="0" r="0" b="9525"/>
            <wp:wrapSquare wrapText="bothSides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1210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49536" behindDoc="0" locked="0" layoutInCell="1" allowOverlap="1" wp14:anchorId="5FC25191" wp14:editId="7FCC94DE">
            <wp:simplePos x="0" y="0"/>
            <wp:positionH relativeFrom="column">
              <wp:posOffset>0</wp:posOffset>
            </wp:positionH>
            <wp:positionV relativeFrom="paragraph">
              <wp:posOffset>9525</wp:posOffset>
            </wp:positionV>
            <wp:extent cx="2043404" cy="2085975"/>
            <wp:effectExtent l="0" t="0" r="0" b="0"/>
            <wp:wrapSquare wrapText="bothSides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3404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8BCC72A" w14:textId="376A919E" w:rsidR="005C677F" w:rsidRDefault="00B72885" w:rsidP="005C677F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5920" behindDoc="0" locked="0" layoutInCell="1" allowOverlap="1" wp14:anchorId="26460187" wp14:editId="2A98FACA">
            <wp:simplePos x="0" y="0"/>
            <wp:positionH relativeFrom="column">
              <wp:posOffset>0</wp:posOffset>
            </wp:positionH>
            <wp:positionV relativeFrom="paragraph">
              <wp:posOffset>506730</wp:posOffset>
            </wp:positionV>
            <wp:extent cx="1800225" cy="638810"/>
            <wp:effectExtent l="0" t="0" r="9525" b="889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225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3157BF" w14:textId="729087BC" w:rsidR="005C677F" w:rsidRDefault="005C677F" w:rsidP="005C677F">
      <w:pPr>
        <w:rPr>
          <w:rFonts w:asciiTheme="majorHAnsi" w:eastAsiaTheme="majorEastAsia" w:hAnsiTheme="majorHAnsi" w:cstheme="majorBidi"/>
          <w:color w:val="2E74B5" w:themeColor="accent1" w:themeShade="BF"/>
          <w:sz w:val="24"/>
          <w:szCs w:val="24"/>
        </w:rPr>
      </w:pPr>
    </w:p>
    <w:p w14:paraId="29000AC9" w14:textId="6DBDC621" w:rsidR="005C677F" w:rsidRDefault="005C677F" w:rsidP="005C677F">
      <w:pPr>
        <w:rPr>
          <w:rFonts w:asciiTheme="majorHAnsi" w:eastAsiaTheme="majorEastAsia" w:hAnsiTheme="majorHAnsi" w:cstheme="majorBidi"/>
          <w:color w:val="2E74B5" w:themeColor="accent1" w:themeShade="BF"/>
          <w:sz w:val="24"/>
          <w:szCs w:val="24"/>
        </w:rPr>
      </w:pPr>
    </w:p>
    <w:p w14:paraId="01AA970B" w14:textId="77777777" w:rsidR="005C677F" w:rsidRDefault="005C677F" w:rsidP="005C677F">
      <w:pPr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</w:pPr>
    </w:p>
    <w:p w14:paraId="08712231" w14:textId="428D8959" w:rsidR="005C677F" w:rsidRDefault="005C677F" w:rsidP="005C677F">
      <w:pPr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</w:pPr>
      <w:r w:rsidRPr="007952C6"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  <w:t>File -&gt; Open -&gt; Load Apple</w:t>
      </w:r>
      <w:r w:rsidR="000B6222"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  <w:t>.ppm</w:t>
      </w:r>
      <w:r w:rsidRPr="007952C6"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  <w:t xml:space="preserve"> Image -&gt; Fourier Transform -&gt; DFT – </w:t>
      </w:r>
      <w:r w:rsidR="00457D5A"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  <w:t xml:space="preserve">Separable Method </w:t>
      </w:r>
      <w:r w:rsidRPr="007952C6"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  <w:t xml:space="preserve">-&gt; Click OK -&gt; Generate Inverse Fourier Transform </w:t>
      </w:r>
    </w:p>
    <w:p w14:paraId="03AF1150" w14:textId="6FF6C7B0" w:rsidR="00B72885" w:rsidRDefault="005C677F" w:rsidP="005C677F">
      <w:pPr>
        <w:rPr>
          <w:sz w:val="28"/>
          <w:szCs w:val="28"/>
        </w:rPr>
      </w:pPr>
      <w:r w:rsidRPr="00D97696">
        <w:rPr>
          <w:sz w:val="28"/>
          <w:szCs w:val="28"/>
        </w:rPr>
        <w:t xml:space="preserve"> </w:t>
      </w:r>
    </w:p>
    <w:p w14:paraId="4E47959E" w14:textId="46B02E8E" w:rsidR="005C677F" w:rsidRDefault="00B72885" w:rsidP="005C677F">
      <w:pPr>
        <w:rPr>
          <w:b/>
          <w:bCs/>
          <w:sz w:val="28"/>
          <w:szCs w:val="28"/>
        </w:rPr>
      </w:pPr>
      <w:r>
        <w:rPr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E21CE08" wp14:editId="12830A10">
                <wp:simplePos x="0" y="0"/>
                <wp:positionH relativeFrom="column">
                  <wp:posOffset>0</wp:posOffset>
                </wp:positionH>
                <wp:positionV relativeFrom="paragraph">
                  <wp:posOffset>309245</wp:posOffset>
                </wp:positionV>
                <wp:extent cx="2047875" cy="323850"/>
                <wp:effectExtent l="0" t="0" r="9525" b="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7875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E2669B2" w14:textId="77777777" w:rsidR="005C677F" w:rsidRPr="007952C6" w:rsidRDefault="005C677F" w:rsidP="005C677F">
                            <w:pPr>
                              <w:rPr>
                                <w:lang w:val="en-SG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olor w:val="2E74B5" w:themeColor="accent1" w:themeShade="BF"/>
                                <w:sz w:val="28"/>
                                <w:szCs w:val="28"/>
                                <w:lang w:val="en-SG"/>
                              </w:rPr>
                              <w:t xml:space="preserve">      Fourier Trans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E21CE08" id="Text Box 39" o:spid="_x0000_s1032" type="#_x0000_t202" style="position:absolute;margin-left:0;margin-top:24.35pt;width:161.25pt;height:25.5pt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" fillcolor="white [3201]" stroked="f" strokeweight=".5pt">
                <v:textbox>
                  <w:txbxContent>
                    <w:p w14:paraId="2E2669B2" w14:textId="77777777" w:rsidR="005C677F" w:rsidRPr="007952C6" w:rsidRDefault="005C677F" w:rsidP="005C677F">
                      <w:pPr>
                        <w:rPr>
                          <w:lang w:val="en-SG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color w:val="2E74B5" w:themeColor="accent1" w:themeShade="BF"/>
                          <w:sz w:val="28"/>
                          <w:szCs w:val="28"/>
                          <w:lang w:val="en-SG"/>
                        </w:rPr>
                        <w:t xml:space="preserve">      Fourier Transform</w:t>
                      </w:r>
                    </w:p>
                  </w:txbxContent>
                </v:textbox>
              </v:shape>
            </w:pict>
          </mc:Fallback>
        </mc:AlternateContent>
      </w:r>
      <w:r w:rsidR="005C677F" w:rsidRPr="00D97696">
        <w:rPr>
          <w:b/>
          <w:bCs/>
          <w:sz w:val="28"/>
          <w:szCs w:val="28"/>
        </w:rPr>
        <w:t xml:space="preserve">Part </w:t>
      </w:r>
      <w:r w:rsidR="000B6222">
        <w:rPr>
          <w:b/>
          <w:bCs/>
          <w:sz w:val="28"/>
          <w:szCs w:val="28"/>
        </w:rPr>
        <w:t>2</w:t>
      </w:r>
      <w:r w:rsidR="005C677F" w:rsidRPr="00D97696">
        <w:rPr>
          <w:b/>
          <w:bCs/>
          <w:sz w:val="28"/>
          <w:szCs w:val="28"/>
        </w:rPr>
        <w:t xml:space="preserve"> </w:t>
      </w:r>
      <w:r w:rsidR="000B6222">
        <w:rPr>
          <w:b/>
          <w:bCs/>
          <w:sz w:val="28"/>
          <w:szCs w:val="28"/>
        </w:rPr>
        <w:t>–</w:t>
      </w:r>
      <w:r w:rsidR="005C677F" w:rsidRPr="00D97696">
        <w:rPr>
          <w:b/>
          <w:bCs/>
          <w:sz w:val="28"/>
          <w:szCs w:val="28"/>
        </w:rPr>
        <w:t xml:space="preserve"> </w:t>
      </w:r>
      <w:r w:rsidR="000B6222">
        <w:rPr>
          <w:b/>
          <w:bCs/>
          <w:sz w:val="28"/>
          <w:szCs w:val="28"/>
        </w:rPr>
        <w:t>Fast Fourier Transform</w:t>
      </w:r>
      <w:r w:rsidR="005C677F">
        <w:rPr>
          <w:b/>
          <w:bCs/>
          <w:sz w:val="28"/>
          <w:szCs w:val="28"/>
        </w:rPr>
        <w:t xml:space="preserve"> (</w:t>
      </w:r>
      <w:r w:rsidR="00457D5A">
        <w:rPr>
          <w:b/>
          <w:bCs/>
          <w:sz w:val="28"/>
          <w:szCs w:val="28"/>
        </w:rPr>
        <w:t>Butterfly Method</w:t>
      </w:r>
      <w:r w:rsidR="005C677F">
        <w:rPr>
          <w:b/>
          <w:bCs/>
          <w:sz w:val="28"/>
          <w:szCs w:val="28"/>
        </w:rPr>
        <w:t>)</w:t>
      </w:r>
    </w:p>
    <w:p w14:paraId="2B43BC18" w14:textId="5707C6E6" w:rsidR="005C677F" w:rsidRPr="007952C6" w:rsidRDefault="005C677F" w:rsidP="005C677F">
      <w:pPr>
        <w:rPr>
          <w:b/>
          <w:bCs/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5F15C73" wp14:editId="4CCBE0AD">
                <wp:simplePos x="0" y="0"/>
                <wp:positionH relativeFrom="column">
                  <wp:posOffset>1943100</wp:posOffset>
                </wp:positionH>
                <wp:positionV relativeFrom="paragraph">
                  <wp:posOffset>18415</wp:posOffset>
                </wp:positionV>
                <wp:extent cx="2047875" cy="323850"/>
                <wp:effectExtent l="0" t="0" r="9525" b="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7875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0B7B775" w14:textId="77777777" w:rsidR="005C677F" w:rsidRPr="007952C6" w:rsidRDefault="005C677F" w:rsidP="005C677F">
                            <w:pPr>
                              <w:rPr>
                                <w:lang w:val="en-SG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olor w:val="2E74B5" w:themeColor="accent1" w:themeShade="BF"/>
                                <w:sz w:val="28"/>
                                <w:szCs w:val="28"/>
                                <w:lang w:val="en-SG"/>
                              </w:rPr>
                              <w:t xml:space="preserve">                      -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F15C73" id="Text Box 40" o:spid="_x0000_s1033" type="#_x0000_t202" style="position:absolute;margin-left:153pt;margin-top:1.45pt;width:161.25pt;height:25.5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" fillcolor="white [3201]" stroked="f" strokeweight=".5pt">
                <v:textbox>
                  <w:txbxContent>
                    <w:p w14:paraId="40B7B775" w14:textId="77777777" w:rsidR="005C677F" w:rsidRPr="007952C6" w:rsidRDefault="005C677F" w:rsidP="005C677F">
                      <w:pPr>
                        <w:rPr>
                          <w:lang w:val="en-SG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color w:val="2E74B5" w:themeColor="accent1" w:themeShade="BF"/>
                          <w:sz w:val="28"/>
                          <w:szCs w:val="28"/>
                          <w:lang w:val="en-SG"/>
                        </w:rPr>
                        <w:t xml:space="preserve">                      -&gt;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500483E" wp14:editId="5F3DB537">
                <wp:simplePos x="0" y="0"/>
                <wp:positionH relativeFrom="column">
                  <wp:posOffset>4085590</wp:posOffset>
                </wp:positionH>
                <wp:positionV relativeFrom="paragraph">
                  <wp:posOffset>8890</wp:posOffset>
                </wp:positionV>
                <wp:extent cx="2047875" cy="323850"/>
                <wp:effectExtent l="0" t="0" r="9525" b="0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7875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E46ED9" w14:textId="77777777" w:rsidR="005C677F" w:rsidRPr="007952C6" w:rsidRDefault="005C677F" w:rsidP="005C677F">
                            <w:pPr>
                              <w:rPr>
                                <w:lang w:val="en-SG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olor w:val="2E74B5" w:themeColor="accent1" w:themeShade="BF"/>
                                <w:sz w:val="28"/>
                                <w:szCs w:val="28"/>
                                <w:lang w:val="en-SG"/>
                              </w:rPr>
                              <w:t>Inverse Fourier Trans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00483E" id="Text Box 41" o:spid="_x0000_s1034" type="#_x0000_t202" style="position:absolute;margin-left:321.7pt;margin-top:.7pt;width:161.25pt;height:25.5pt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" fillcolor="white [3201]" stroked="f" strokeweight=".5pt">
                <v:textbox>
                  <w:txbxContent>
                    <w:p w14:paraId="6FE46ED9" w14:textId="77777777" w:rsidR="005C677F" w:rsidRPr="007952C6" w:rsidRDefault="005C677F" w:rsidP="005C677F">
                      <w:pPr>
                        <w:rPr>
                          <w:lang w:val="en-SG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color w:val="2E74B5" w:themeColor="accent1" w:themeShade="BF"/>
                          <w:sz w:val="28"/>
                          <w:szCs w:val="28"/>
                          <w:lang w:val="en-SG"/>
                        </w:rPr>
                        <w:t>Inverse Fourier Transform</w:t>
                      </w:r>
                    </w:p>
                  </w:txbxContent>
                </v:textbox>
              </v:shape>
            </w:pict>
          </mc:Fallback>
        </mc:AlternateContent>
      </w:r>
    </w:p>
    <w:p w14:paraId="6093BB8F" w14:textId="606639FF" w:rsidR="005C677F" w:rsidRPr="007952C6" w:rsidRDefault="00B72885" w:rsidP="005C677F">
      <w:pPr>
        <w:pStyle w:val="ListParagraph"/>
        <w:ind w:left="435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6944" behindDoc="0" locked="0" layoutInCell="1" allowOverlap="1" wp14:anchorId="45B65E32" wp14:editId="04E5191A">
            <wp:simplePos x="0" y="0"/>
            <wp:positionH relativeFrom="column">
              <wp:posOffset>2166620</wp:posOffset>
            </wp:positionH>
            <wp:positionV relativeFrom="paragraph">
              <wp:posOffset>599440</wp:posOffset>
            </wp:positionV>
            <wp:extent cx="1800225" cy="638810"/>
            <wp:effectExtent l="0" t="0" r="9525" b="889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225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C677F" w:rsidRPr="007952C6">
        <w:rPr>
          <w:noProof/>
          <w:sz w:val="28"/>
          <w:szCs w:val="28"/>
        </w:rPr>
        <w:drawing>
          <wp:anchor distT="0" distB="0" distL="114300" distR="114300" simplePos="0" relativeHeight="251655680" behindDoc="0" locked="0" layoutInCell="1" allowOverlap="1" wp14:anchorId="075CAC43" wp14:editId="635DA213">
            <wp:simplePos x="0" y="0"/>
            <wp:positionH relativeFrom="column">
              <wp:posOffset>4071620</wp:posOffset>
            </wp:positionH>
            <wp:positionV relativeFrom="paragraph">
              <wp:posOffset>42545</wp:posOffset>
            </wp:positionV>
            <wp:extent cx="2061210" cy="2105025"/>
            <wp:effectExtent l="0" t="0" r="0" b="9525"/>
            <wp:wrapSquare wrapText="bothSides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1210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C677F">
        <w:rPr>
          <w:noProof/>
        </w:rPr>
        <w:drawing>
          <wp:anchor distT="0" distB="0" distL="114300" distR="114300" simplePos="0" relativeHeight="251657216" behindDoc="0" locked="0" layoutInCell="1" allowOverlap="1" wp14:anchorId="346DB5A9" wp14:editId="613F4D6A">
            <wp:simplePos x="0" y="0"/>
            <wp:positionH relativeFrom="column">
              <wp:posOffset>0</wp:posOffset>
            </wp:positionH>
            <wp:positionV relativeFrom="paragraph">
              <wp:posOffset>9525</wp:posOffset>
            </wp:positionV>
            <wp:extent cx="2043404" cy="2085975"/>
            <wp:effectExtent l="0" t="0" r="0" b="0"/>
            <wp:wrapSquare wrapText="bothSides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3404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E8F4ACC" w14:textId="77777777" w:rsidR="005C677F" w:rsidRDefault="005C677F" w:rsidP="005C677F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</w:p>
    <w:p w14:paraId="7A353285" w14:textId="77777777" w:rsidR="005C677F" w:rsidRDefault="005C677F" w:rsidP="005C677F">
      <w:pPr>
        <w:rPr>
          <w:rFonts w:asciiTheme="majorHAnsi" w:eastAsiaTheme="majorEastAsia" w:hAnsiTheme="majorHAnsi" w:cstheme="majorBidi"/>
          <w:color w:val="2E74B5" w:themeColor="accent1" w:themeShade="BF"/>
          <w:sz w:val="24"/>
          <w:szCs w:val="24"/>
        </w:rPr>
      </w:pPr>
    </w:p>
    <w:p w14:paraId="65E02448" w14:textId="77777777" w:rsidR="005C677F" w:rsidRDefault="005C677F" w:rsidP="005C677F">
      <w:pPr>
        <w:rPr>
          <w:rFonts w:asciiTheme="majorHAnsi" w:eastAsiaTheme="majorEastAsia" w:hAnsiTheme="majorHAnsi" w:cstheme="majorBidi"/>
          <w:color w:val="2E74B5" w:themeColor="accent1" w:themeShade="BF"/>
          <w:sz w:val="24"/>
          <w:szCs w:val="24"/>
        </w:rPr>
      </w:pPr>
    </w:p>
    <w:p w14:paraId="62DCC3AF" w14:textId="77777777" w:rsidR="005C677F" w:rsidRDefault="005C677F" w:rsidP="005C677F">
      <w:pPr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</w:pPr>
    </w:p>
    <w:p w14:paraId="4A4BEF22" w14:textId="137FF7D0" w:rsidR="005C677F" w:rsidRDefault="005C677F" w:rsidP="005C677F">
      <w:pPr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</w:pPr>
      <w:r w:rsidRPr="007952C6"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  <w:t>File -&gt; Open -&gt; Load Apple</w:t>
      </w:r>
      <w:r w:rsidR="000B6222"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  <w:t>.ppm</w:t>
      </w:r>
      <w:r w:rsidRPr="007952C6"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  <w:t xml:space="preserve"> Image -&gt; Fourier Transform -&gt; </w:t>
      </w:r>
      <w:r w:rsidR="00E65B8E"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  <w:t>FFT – Butterfly Method -</w:t>
      </w:r>
      <w:r w:rsidRPr="007952C6"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  <w:t>&gt; Click OK -&gt; Generate Inverse Fourier Transform</w:t>
      </w:r>
    </w:p>
    <w:p w14:paraId="5BCDF20D" w14:textId="77777777" w:rsidR="005C677F" w:rsidRDefault="005C677F" w:rsidP="007952C6">
      <w:pPr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</w:pPr>
    </w:p>
    <w:p w14:paraId="35DDD91B" w14:textId="77777777" w:rsidR="007952C6" w:rsidRDefault="007952C6" w:rsidP="00D97696">
      <w:pPr>
        <w:rPr>
          <w:rFonts w:asciiTheme="majorHAnsi" w:eastAsiaTheme="majorEastAsia" w:hAnsiTheme="majorHAnsi" w:cstheme="majorBidi"/>
          <w:color w:val="2E74B5" w:themeColor="accent1" w:themeShade="BF"/>
          <w:sz w:val="24"/>
          <w:szCs w:val="24"/>
        </w:rPr>
      </w:pPr>
    </w:p>
    <w:p w14:paraId="2A598426" w14:textId="002DCB63" w:rsidR="007952C6" w:rsidRPr="00D97696" w:rsidRDefault="007952C6" w:rsidP="007952C6">
      <w:pPr>
        <w:rPr>
          <w:rFonts w:asciiTheme="majorHAnsi" w:eastAsiaTheme="majorEastAsia" w:hAnsiTheme="majorHAnsi" w:cstheme="majorBidi"/>
          <w:color w:val="2E74B5" w:themeColor="accent1" w:themeShade="BF"/>
          <w:sz w:val="24"/>
          <w:szCs w:val="24"/>
        </w:rPr>
      </w:pPr>
    </w:p>
    <w:p w14:paraId="79795A98" w14:textId="677B92BD" w:rsidR="007952C6" w:rsidRPr="00D97696" w:rsidRDefault="007952C6" w:rsidP="00D97696">
      <w:pPr>
        <w:rPr>
          <w:rFonts w:asciiTheme="majorHAnsi" w:eastAsiaTheme="majorEastAsia" w:hAnsiTheme="majorHAnsi" w:cstheme="majorBidi"/>
          <w:color w:val="2E74B5" w:themeColor="accent1" w:themeShade="BF"/>
          <w:sz w:val="24"/>
          <w:szCs w:val="24"/>
        </w:rPr>
      </w:pPr>
    </w:p>
    <w:sectPr w:rsidR="007952C6" w:rsidRPr="00D97696" w:rsidSect="00C83BB4">
      <w:pgSz w:w="12240" w:h="15840"/>
      <w:pgMar w:top="1440" w:right="135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C6E9A"/>
    <w:multiLevelType w:val="hybridMultilevel"/>
    <w:tmpl w:val="60B20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542D9C"/>
    <w:multiLevelType w:val="hybridMultilevel"/>
    <w:tmpl w:val="9D4861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6C36C3"/>
    <w:multiLevelType w:val="hybridMultilevel"/>
    <w:tmpl w:val="0A8027A4"/>
    <w:lvl w:ilvl="0" w:tplc="AEE892F4">
      <w:numFmt w:val="bullet"/>
      <w:lvlText w:val="-"/>
      <w:lvlJc w:val="left"/>
      <w:pPr>
        <w:ind w:left="435" w:hanging="360"/>
      </w:pPr>
      <w:rPr>
        <w:rFonts w:ascii="Calibri Light" w:eastAsiaTheme="majorEastAsia" w:hAnsi="Calibri Light" w:cs="Calibri Light" w:hint="default"/>
      </w:rPr>
    </w:lvl>
    <w:lvl w:ilvl="1" w:tplc="4809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3" w15:restartNumberingAfterBreak="0">
    <w:nsid w:val="3F0B4EB4"/>
    <w:multiLevelType w:val="hybridMultilevel"/>
    <w:tmpl w:val="5C84A096"/>
    <w:lvl w:ilvl="0" w:tplc="E0E07C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3105E4"/>
    <w:multiLevelType w:val="hybridMultilevel"/>
    <w:tmpl w:val="04AEF3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3695433">
    <w:abstractNumId w:val="0"/>
  </w:num>
  <w:num w:numId="2" w16cid:durableId="179781190">
    <w:abstractNumId w:val="1"/>
  </w:num>
  <w:num w:numId="3" w16cid:durableId="685981653">
    <w:abstractNumId w:val="4"/>
  </w:num>
  <w:num w:numId="4" w16cid:durableId="1328165767">
    <w:abstractNumId w:val="3"/>
  </w:num>
  <w:num w:numId="5" w16cid:durableId="7281166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jI2szA3MrYwNjNR0lEKTi0uzszPAykwrAUApgP8iywAAAA="/>
  </w:docVars>
  <w:rsids>
    <w:rsidRoot w:val="0061770B"/>
    <w:rsid w:val="00011B39"/>
    <w:rsid w:val="00016EC8"/>
    <w:rsid w:val="00044701"/>
    <w:rsid w:val="00054264"/>
    <w:rsid w:val="00054745"/>
    <w:rsid w:val="000928D2"/>
    <w:rsid w:val="000B37C6"/>
    <w:rsid w:val="000B6222"/>
    <w:rsid w:val="000E7C0F"/>
    <w:rsid w:val="0011169F"/>
    <w:rsid w:val="00155030"/>
    <w:rsid w:val="001C6E34"/>
    <w:rsid w:val="00202A21"/>
    <w:rsid w:val="00206D9F"/>
    <w:rsid w:val="00234089"/>
    <w:rsid w:val="002419F0"/>
    <w:rsid w:val="0026461C"/>
    <w:rsid w:val="0027672D"/>
    <w:rsid w:val="0028400D"/>
    <w:rsid w:val="00307F45"/>
    <w:rsid w:val="00321021"/>
    <w:rsid w:val="00355E15"/>
    <w:rsid w:val="003D3AF6"/>
    <w:rsid w:val="003D4FC2"/>
    <w:rsid w:val="003E53C5"/>
    <w:rsid w:val="00421546"/>
    <w:rsid w:val="00457D5A"/>
    <w:rsid w:val="00485ED1"/>
    <w:rsid w:val="004B2DD3"/>
    <w:rsid w:val="004C7D2F"/>
    <w:rsid w:val="004D5E38"/>
    <w:rsid w:val="00534125"/>
    <w:rsid w:val="005956ED"/>
    <w:rsid w:val="00595BCB"/>
    <w:rsid w:val="005B3FAD"/>
    <w:rsid w:val="005C677F"/>
    <w:rsid w:val="005D25A0"/>
    <w:rsid w:val="005D7293"/>
    <w:rsid w:val="005E78BA"/>
    <w:rsid w:val="006066E0"/>
    <w:rsid w:val="0061770B"/>
    <w:rsid w:val="00621A26"/>
    <w:rsid w:val="00642FE4"/>
    <w:rsid w:val="00665581"/>
    <w:rsid w:val="00697CA3"/>
    <w:rsid w:val="006D7DD6"/>
    <w:rsid w:val="00715D87"/>
    <w:rsid w:val="00742FFF"/>
    <w:rsid w:val="007430F7"/>
    <w:rsid w:val="0076306F"/>
    <w:rsid w:val="007846AB"/>
    <w:rsid w:val="007941BD"/>
    <w:rsid w:val="00794451"/>
    <w:rsid w:val="007952C6"/>
    <w:rsid w:val="007A4019"/>
    <w:rsid w:val="007C43D6"/>
    <w:rsid w:val="007D7302"/>
    <w:rsid w:val="00817DBF"/>
    <w:rsid w:val="008524ED"/>
    <w:rsid w:val="008833C0"/>
    <w:rsid w:val="008B7BB6"/>
    <w:rsid w:val="008C5CAC"/>
    <w:rsid w:val="008E25DF"/>
    <w:rsid w:val="008F00C0"/>
    <w:rsid w:val="008F06E0"/>
    <w:rsid w:val="00921E36"/>
    <w:rsid w:val="00931823"/>
    <w:rsid w:val="0094654C"/>
    <w:rsid w:val="009B725C"/>
    <w:rsid w:val="009C4962"/>
    <w:rsid w:val="00AA31B8"/>
    <w:rsid w:val="00AA485E"/>
    <w:rsid w:val="00AB12B8"/>
    <w:rsid w:val="00AE6E53"/>
    <w:rsid w:val="00B163D0"/>
    <w:rsid w:val="00B63133"/>
    <w:rsid w:val="00B72885"/>
    <w:rsid w:val="00BE5C6A"/>
    <w:rsid w:val="00BF611E"/>
    <w:rsid w:val="00C83BB4"/>
    <w:rsid w:val="00CE0C23"/>
    <w:rsid w:val="00CE1E00"/>
    <w:rsid w:val="00CF6855"/>
    <w:rsid w:val="00D318F4"/>
    <w:rsid w:val="00D524A1"/>
    <w:rsid w:val="00D52A66"/>
    <w:rsid w:val="00D62116"/>
    <w:rsid w:val="00D97696"/>
    <w:rsid w:val="00E11F7C"/>
    <w:rsid w:val="00E377E1"/>
    <w:rsid w:val="00E65B8E"/>
    <w:rsid w:val="00E951B4"/>
    <w:rsid w:val="00EF4992"/>
    <w:rsid w:val="00F51017"/>
    <w:rsid w:val="00F74B18"/>
    <w:rsid w:val="00F95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3A7BB5"/>
  <w15:docId w15:val="{3DEE5E06-033E-4288-B826-F39E35644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215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154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D3AF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2154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42154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D3AF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CE1E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470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83B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3BB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D9769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2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ustomXml" Target="ink/ink1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0:51:40.92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9 216 24575,'208'14'0,"1"0"0,-165-13 0,-29 1 0,1-2 0,0 0 0,-1 0 0,1-2 0,25-5 0,-41 7 0,0 0 0,1 0 0,-1 0 0,0 0 0,1-1 0,-1 1 0,0 0 0,0 0 0,1 0 0,-1-1 0,0 1 0,0 0 0,1 0 0,-1-1 0,0 1 0,0 0 0,0-1 0,1 1 0,-1 0 0,0-1 0,0 1 0,0 0 0,0-1 0,0 1 0,0 0 0,0-1 0,1 1 0,-1 0 0,0-1 0,0 1 0,0 0 0,-1-1 0,1 1 0,0 0 0,0-1 0,0 1 0,0 0 0,0-1 0,0 1 0,0 0 0,-1-1 0,1 1 0,0 0 0,0-1 0,0 1 0,-1 0 0,1 0 0,0-1 0,0 1 0,-1 0 0,1 0 0,0 0 0,0-1 0,-1 1 0,1 0 0,-1 0 0,-26-23 0,6 7 0,-15-27 0,29 33 0,0 0 0,-1 0 0,-1 1 0,1 0 0,-1 0 0,-1 1 0,0 0 0,0 1 0,0 0 0,-1 1 0,-20-10 0,12 9 0,-1 1 0,0 1 0,0 1 0,0 0 0,0 1 0,-1 2 0,1 0 0,-1 1 0,1 1 0,-1 1 0,1 0 0,-25 8 0,41-8 0,0 0 0,0 0 0,0 1 0,0-1 0,0 1 0,1 0 0,-1 0 0,1 0 0,0 1 0,0-1 0,0 1 0,1 0 0,-1 0 0,1 0 0,0 0 0,0 0 0,0 0 0,-1 5 0,-4 13 0,0 1 0,-4 29 0,6-27 0,2-9 0,-2 5 0,1 1 0,1-1 0,0 23 0,2-39 0,1 0 0,0 0 0,1 0 0,0 0 0,-1 0 0,1 0 0,1 0 0,-1-1 0,1 1 0,0 0 0,0-1 0,0 1 0,1-1 0,-1 0 0,1 0 0,0 0 0,0 0 0,7 6 0,27 15 0,0-2 0,2-1 0,0-3 0,81 29 0,-95-40 0,0-1 0,1-1 0,-1-1 0,1-1 0,33 1 0,131-12 0,-156 2-2,-1-1-1,39-12 0,-19 4-1354,-31 8-5469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0:51:30.67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0 315 24575,'-1'19'0,"-1"1"0,-7 30 0,-3 24 0,7 10 0,7 106 0,0-182 0,0 1 0,0-1 0,0 1 0,1-1 0,1 0 0,-1 0 0,8 10 0,11 31 0,-21-46 0,0 1 0,0 0 0,0-1 0,1 1 0,-1-1 0,1 1 0,0-1 0,0 0 0,1 0 0,-1 0 0,1 0 0,-1 0 0,7 4 0,-7-6 0,0 0 0,0-1 0,0 1 0,0-1 0,0 1 0,0-1 0,0 0 0,0 0 0,0 0 0,0 0 0,0 0 0,0-1 0,0 1 0,0-1 0,0 1 0,0-1 0,0 0 0,0 1 0,0-1 0,0 0 0,-1-1 0,1 1 0,0 0 0,0 0 0,-1-1 0,3-2 0,52-47 0,-4-3 0,-1-1 0,46-67 0,-87 108 0,84-120 0,-80 111 0,-13 22 0,-1 1 0,0-1 0,0 1 0,0-1 0,0 1 0,1-1 0,-1 1 0,0 0 0,0-1 0,1 1 0,-1-1 0,0 1 0,1 0 0,-1-1 0,0 1 0,1-1 0,-1 1 0,1 0 0,-1 0 0,0-1 0,1 1 0,-1 0 0,1 0 0,-1-1 0,1 1 0,-1 0 0,1 0 0,-1 0 0,1 0 0,-1 0 0,1 0 0,-1 0 0,1 0 0,-1 0 0,1 0 0,-1 0 0,2 0 0,4 21 0,-5 46 0,-1-59 0,-3 76 0,2 100 0,1-182 0,0-1 0,0 1 0,0 0 0,0 0 0,0-1 0,1 1 0,-1 0 0,0 0 0,1-1 0,0 1 0,-1 0 0,1-1 0,0 1 0,0-1 0,0 1 0,0-1 0,0 1 0,0-1 0,1 0 0,-1 0 0,0 1 0,1-1 0,1 1 0,-1-1 0,0-1 0,1 1 0,-1-1 0,0 1 0,1-1 0,-1 0 0,1 0 0,-1 0 0,0 0 0,1-1 0,-1 1 0,0-1 0,0 1 0,1-1 0,2-1 0,11-6 0,0 0 0,-1-1 0,26-19 0,-30 20 0,5-3 0,-1-1 0,0 0 0,-1-1 0,-1-1 0,0 0 0,16-23 0,-23 27 0,0 0 0,0-1 0,-1 1 0,0-1 0,-1 0 0,0 0 0,-1-1 0,-1 1 0,1-1 0,-2 0 0,1-17 0,-5-227-1365,3 228-5461</inkml:trace>
  <inkml:trace contextRef="#ctx0" brushRef="#br0" timeOffset="1850.66">930 685 24575,'21'-1'0,"-1"-1"0,1 0 0,-1-2 0,0 0 0,39-14 0,92-50 0,-117 52 0,-27 12 0,0 0 0,0-1 0,0 0 0,-1 0 0,1 0 0,-1-1 0,0 0 0,-1 0 0,0 0 0,8-12 0,-10 13 0,0 0 0,0 0 0,-1 0 0,0 0 0,0-1 0,0 1 0,-1-1 0,1 1 0,-1-1 0,-1 0 0,1 0 0,-1 1 0,0-1 0,0 0 0,0 0 0,-2-5 0,0 7 0,1 0 0,-1 1 0,0-1 0,0 1 0,0-1 0,0 1 0,-1 0 0,1 0 0,-1 0 0,0 0 0,0 0 0,0 1 0,0-1 0,-1 1 0,1 0 0,-1 0 0,1 0 0,-7-2 0,3 1 0,1 1 0,-1-1 0,0 1 0,0 1 0,0-1 0,0 1 0,0 1 0,0-1 0,-11 1 0,11 2 0,1-1 0,0 1 0,1 0 0,-1 1 0,0-1 0,0 1 0,1 0 0,0 1 0,0-1 0,0 1 0,0 0 0,0 0 0,-4 5 0,-9 11 0,-27 40 0,16-20 0,-19 14 0,34-41 0,1 1 0,0 1 0,1 0 0,1 1 0,1 0 0,0 0 0,-9 21 0,18-34 0,0-1 0,1 0 0,-1 1 0,1-1 0,0 1 0,-1-1 0,1 0 0,0 1 0,0-1 0,1 1 0,-1-1 0,1 1 0,-1-1 0,1 0 0,0 1 0,-1-1 0,1 0 0,0 1 0,3 2 0,-1-1 0,0 0 0,0-1 0,1 1 0,-1-1 0,1 0 0,0 0 0,0 0 0,0 0 0,6 2 0,7 3 0,0-2 0,0 0 0,0-1 0,24 4 0,27 4 0,1-3 0,104 1 0,-145-11-1365,-4 0-5461</inkml:trace>
  <inkml:trace contextRef="#ctx0" brushRef="#br0" timeOffset="2604.03">1459 395 24575,'5'9'0,"1"8"0,4 5 0,1 3 0,-3 2 0,-1 2 0,-3 4 0,-1 1 0,-2-1 0,-1 3 0,0 5 0,-1-1 0,1-2 0,0-3 0,-1-8-8191</inkml:trace>
  <inkml:trace contextRef="#ctx0" brushRef="#br0" timeOffset="3037.68">1353 183 24575,'0'0'-8191</inkml:trace>
  <inkml:trace contextRef="#ctx0" brushRef="#br0" timeOffset="4713.78">1618 343 24575,'129'-2'0,"141"5"0,-267-3 0,1 0 0,-1 1 0,1-1 0,-1 1 0,0 0 0,1 0 0,-1 0 0,0 1 0,0-1 0,0 1 0,6 3 0,-8-4 0,-1 0 0,1 0 0,0 0 0,-1 0 0,1 0 0,-1 0 0,1 0 0,-1 0 0,0 0 0,1 0 0,-1 0 0,0 1 0,0-1 0,0 0 0,0 0 0,0 0 0,0 0 0,0 0 0,0 1 0,0-1 0,0 0 0,-1 0 0,1 0 0,-1 0 0,1 0 0,0 0 0,-1 0 0,0 0 0,1 0 0,-1 0 0,0 0 0,1 0 0,-1 0 0,0-1 0,0 1 0,0 0 0,1 0 0,-1-1 0,0 1 0,-2 0 0,-39 37 0,-73 48 0,33-26 0,12-6 0,-103 104 0,172-158 0,0 1 0,1-1 0,-1 1 0,1 0 0,-1-1 0,1 1 0,-1 0 0,1-1 0,-1 1 0,1 0 0,0 0 0,-1-1 0,1 1 0,0 0 0,0 0 0,0 0 0,-1-1 0,1 1 0,0 0 0,0 0 0,0 0 0,0 0 0,1-1 0,-1 1 0,0 0 0,0 0 0,0 0 0,1-1 0,-1 1 0,1 1 0,1 0 0,-1 0 0,1 0 0,0 0 0,0 0 0,0-1 0,0 1 0,0-1 0,0 0 0,0 1 0,4 0 0,62 20 0,-65-21 0,45 6 0,-1-1 0,2-3 0,-1-1 0,57-7 0,7 2 0,-86 3-1365,-3 0-5461</inkml:trace>
  <inkml:trace contextRef="#ctx0" brushRef="#br0" timeOffset="7226.96">2094 0 24575,'0'455'0,"-1"-425"0,-11 57 0,6-56 0,-2 55 0,9 23 0,-2-147 0,0 25 0,0-1 0,1 1 0,0-1 0,1 1 0,0 0 0,1 0 0,1-1 0,0 1 0,6-13 0,-7 23 0,0 0 0,0 0 0,0 1 0,0-1 0,0 1 0,1-1 0,-1 1 0,1 0 0,0 0 0,0 0 0,0 1 0,0-1 0,0 1 0,0-1 0,0 1 0,7-2 0,61-7 0,-18 3 0,-44 5 0,0 0 0,0-1 0,0 0 0,-1-1 0,1 0 0,-1 0 0,0 0 0,0-1 0,-1-1 0,1 1 0,-1-1 0,0-1 0,-1 1 0,0-1 0,0 0 0,0 0 0,6-11 0,-8 11 0,1 1 0,-1 0 0,1 0 0,1 0 0,-1 1 0,1 0 0,0 0 0,0 1 0,1-1 0,8-3 0,-13 6 0,0 1 0,1 0 0,-1 0 0,0 1 0,1-1 0,-1 1 0,1-1 0,-1 1 0,1 0 0,-1-1 0,1 1 0,-1 1 0,1-1 0,-1 0 0,0 0 0,1 1 0,-1 0 0,1-1 0,-1 1 0,0 0 0,1 0 0,-1 0 0,0 1 0,0-1 0,0 0 0,0 1 0,0-1 0,0 1 0,0 0 0,-1 0 0,1 0 0,-1 0 0,1 0 0,1 4 0,8 16 0,-2 0 0,0 0 0,-2 1 0,0 1 0,-2-1 0,-1 1 0,2 27 0,3 6 0,-4-19-455,-2 0 0,-2 45 0,-1-61-637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B4AB2E-E557-4809-AE4E-381B657B0F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3</Pages>
  <Words>188</Words>
  <Characters>107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giPen</Company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Wei Zhe Goh</cp:lastModifiedBy>
  <cp:revision>20</cp:revision>
  <dcterms:created xsi:type="dcterms:W3CDTF">2017-05-30T05:20:00Z</dcterms:created>
  <dcterms:modified xsi:type="dcterms:W3CDTF">2022-11-27T14:29:00Z</dcterms:modified>
</cp:coreProperties>
</file>